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80FA782" w14:textId="62127E77" w:rsidR="00B370AA" w:rsidRDefault="00B370AA" w:rsidP="00B370AA">
      <w:pPr>
        <w:pStyle w:val="Heading1"/>
        <w:jc w:val="center"/>
        <w:rPr>
          <w:noProof/>
        </w:rPr>
      </w:pPr>
      <w:bookmarkStart w:id="0" w:name="_GoBack"/>
      <w:bookmarkEnd w:id="0"/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70DA07A5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Heading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39F7F420" w:rsidR="00251A06" w:rsidRPr="001C3CD5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 w:rsidR="001C3CD5">
        <w:rPr>
          <w:rStyle w:val="Hyperlink"/>
          <w:rFonts w:cs="Arial"/>
          <w:lang w:val="bg-BG"/>
        </w:rPr>
        <w:t>/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66D156EF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>our SoftUni Project</w:t>
      </w:r>
      <w:r w:rsidR="0037319A">
        <w:t>s</w:t>
      </w:r>
    </w:p>
    <w:p w14:paraId="413CFF13" w14:textId="38D08E84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r w:rsidRPr="002A0413">
        <w:rPr>
          <w:b/>
          <w:bCs/>
        </w:rPr>
        <w:t>New repository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689AC708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711FEB9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A0413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43BD94D7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74E96FBA" w:rsidR="003B1DF4" w:rsidRPr="003B1DF4" w:rsidRDefault="003B1DF4" w:rsidP="002A0413">
      <w:r w:rsidRPr="003B1DF4">
        <w:rPr>
          <w:lang w:val="bg-BG"/>
        </w:rPr>
        <w:t xml:space="preserve">Then we select the folder on the computer in which we want to download </w:t>
      </w:r>
      <w:r w:rsidR="00BC1737">
        <w:rPr>
          <w:lang w:val="bg-BG"/>
        </w:rPr>
        <w:t xml:space="preserve">the </w:t>
      </w:r>
      <w:r w:rsidRPr="003B1DF4">
        <w:rPr>
          <w:lang w:val="bg-BG"/>
        </w:rPr>
        <w:t>repo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Pr="003B1DF4">
        <w:rPr>
          <w:b/>
          <w:lang w:val="bg-BG"/>
        </w:rPr>
        <w:t xml:space="preserve"> </w:t>
      </w:r>
      <w:r w:rsidRPr="003B1DF4">
        <w:rPr>
          <w:b/>
        </w:rPr>
        <w:t xml:space="preserve">button </w:t>
      </w:r>
      <w:r>
        <w:t xml:space="preserve">in folder </w:t>
      </w:r>
      <w:r w:rsidRPr="003B1DF4">
        <w:rPr>
          <w:b/>
        </w:rPr>
        <w:t>-&gt; Git Clone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16816A7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8F73990" w:rsidR="007C5E3E" w:rsidRDefault="007C5E3E" w:rsidP="002A0413">
      <w:r>
        <w:lastRenderedPageBreak/>
        <w:t xml:space="preserve">And click on </w:t>
      </w:r>
      <w:r w:rsidRPr="007C5E3E">
        <w:rPr>
          <w:b/>
        </w:rPr>
        <w:t>OK</w:t>
      </w:r>
      <w:r>
        <w:t>.</w:t>
      </w:r>
      <w:r>
        <w:rPr>
          <w:lang w:val="bg-BG"/>
        </w:rPr>
        <w:br/>
      </w:r>
      <w:r w:rsidRPr="007C5E3E">
        <w:rPr>
          <w:lang w:val="bg-BG"/>
        </w:rPr>
        <w:t xml:space="preserve">For example, in the </w:t>
      </w:r>
      <w:r>
        <w:rPr>
          <w:lang w:val="bg-BG"/>
        </w:rPr>
        <w:t>folder we downloaded from GitHub (</w:t>
      </w:r>
      <w:r w:rsidRPr="007C5E3E">
        <w:rPr>
          <w:lang w:val="bg-BG"/>
        </w:rPr>
        <w:t>Soft</w:t>
      </w:r>
      <w:r>
        <w:t>Uni</w:t>
      </w:r>
      <w:r w:rsidRPr="007C5E3E">
        <w:rPr>
          <w:lang w:val="bg-BG"/>
        </w:rPr>
        <w:t xml:space="preserve"> Courses</w:t>
      </w:r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r w:rsidRPr="007C5E3E">
        <w:rPr>
          <w:b/>
          <w:lang w:val="bg-BG"/>
        </w:rPr>
        <w:t>created</w:t>
      </w:r>
      <w:r>
        <w:rPr>
          <w:lang w:val="bg-BG"/>
        </w:rPr>
        <w:t xml:space="preserve"> a folder with </w:t>
      </w:r>
      <w:r w:rsidR="00BC1737">
        <w:rPr>
          <w:lang w:val="bg-BG"/>
        </w:rPr>
        <w:t xml:space="preserve">the </w:t>
      </w:r>
      <w:r>
        <w:rPr>
          <w:lang w:val="bg-BG"/>
        </w:rPr>
        <w:t xml:space="preserve">name </w:t>
      </w:r>
      <w:r w:rsidRPr="007C5E3E">
        <w:rPr>
          <w:b/>
          <w:lang w:val="bg-BG"/>
        </w:rPr>
        <w:t>Programming-Fundamentals</w:t>
      </w:r>
      <w:r w:rsidRPr="007C5E3E">
        <w:rPr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>n it</w:t>
      </w:r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r w:rsidRPr="007C5E3E">
        <w:rPr>
          <w:b/>
          <w:lang w:val="bg-BG"/>
        </w:rPr>
        <w:t>created</w:t>
      </w:r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with the name</w:t>
      </w:r>
      <w:r>
        <w:t xml:space="preserve"> </w:t>
      </w:r>
      <w:r w:rsidRPr="007C5E3E">
        <w:rPr>
          <w:b/>
        </w:rPr>
        <w:t>First-Exercise</w:t>
      </w:r>
      <w:r>
        <w:t xml:space="preserve">. We return to </w:t>
      </w:r>
      <w:r w:rsidR="00314417">
        <w:t xml:space="preserve">the </w:t>
      </w:r>
      <w:r>
        <w:t>folder SoftUni Courses</w:t>
      </w:r>
      <w:r w:rsidR="00314417">
        <w:t>,</w:t>
      </w:r>
      <w:r>
        <w:t xml:space="preserve"> and right but</w:t>
      </w:r>
      <w:r w:rsidR="002F4AA5">
        <w:t xml:space="preserve">ton in folder -&gt; Git commit -&gt; </w:t>
      </w:r>
      <w:r w:rsidR="002F4AA5" w:rsidRPr="002F4AA5">
        <w:t>"</w:t>
      </w:r>
      <w:r w:rsidR="002F4AA5"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053D3F83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5F67FFA2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Pr="00806B95">
        <w:rPr>
          <w:b/>
        </w:rPr>
        <w:t>Commit</w:t>
      </w:r>
      <w:r>
        <w:t>.</w:t>
      </w:r>
      <w:r>
        <w:rPr>
          <w:lang w:val="bg-BG"/>
        </w:rPr>
        <w:t xml:space="preserve"> </w:t>
      </w:r>
      <w:r>
        <w:t>T</w:t>
      </w:r>
      <w:r w:rsidRPr="00806B95">
        <w:rPr>
          <w:lang w:val="bg-BG"/>
        </w:rPr>
        <w:t>hen in the lower</w:t>
      </w:r>
      <w:r w:rsidR="00BC1737">
        <w:rPr>
          <w:lang w:val="bg-BG"/>
        </w:rPr>
        <w:t>-</w:t>
      </w:r>
      <w:r w:rsidRPr="00806B95">
        <w:rPr>
          <w:lang w:val="bg-BG"/>
        </w:rPr>
        <w:t>left corner</w:t>
      </w:r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r w:rsidRPr="00806B95">
        <w:rPr>
          <w:b/>
          <w:lang w:val="bg-BG"/>
        </w:rPr>
        <w:t>click</w:t>
      </w:r>
      <w:r w:rsidRPr="00806B95">
        <w:rPr>
          <w:lang w:val="bg-BG"/>
        </w:rPr>
        <w:t xml:space="preserve"> on </w:t>
      </w:r>
      <w:r>
        <w:rPr>
          <w:b/>
          <w:lang w:val="bg-BG"/>
        </w:rPr>
        <w:t>P</w:t>
      </w:r>
      <w:r w:rsidRPr="00806B95">
        <w:rPr>
          <w:b/>
          <w:lang w:val="bg-BG"/>
        </w:rPr>
        <w:t>ush</w:t>
      </w:r>
      <w:r>
        <w:rPr>
          <w:b/>
        </w:rPr>
        <w:t>.</w:t>
      </w:r>
      <w:r>
        <w:rPr>
          <w:lang w:val="bg-BG"/>
        </w:rPr>
        <w:t xml:space="preserve"> We </w:t>
      </w:r>
      <w:r w:rsidRPr="00806B95">
        <w:rPr>
          <w:b/>
          <w:lang w:val="bg-BG"/>
        </w:rPr>
        <w:t xml:space="preserve">return to </w:t>
      </w:r>
      <w:r w:rsidRPr="00806B95">
        <w:rPr>
          <w:b/>
        </w:rPr>
        <w:t>G</w:t>
      </w:r>
      <w:r w:rsidRPr="00806B95">
        <w:rPr>
          <w:b/>
          <w:lang w:val="bg-BG"/>
        </w:rPr>
        <w:t>itHub</w:t>
      </w:r>
      <w:r w:rsidRPr="00806B95">
        <w:rPr>
          <w:lang w:val="bg-BG"/>
        </w:rPr>
        <w:t xml:space="preserve"> and see that the changes are </w:t>
      </w:r>
      <w:r w:rsidRPr="00806B95">
        <w:rPr>
          <w:b/>
          <w:lang w:val="bg-BG"/>
        </w:rPr>
        <w:t>reflected</w:t>
      </w:r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5A26E8AE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Heading1"/>
        <w:numPr>
          <w:ilvl w:val="0"/>
          <w:numId w:val="9"/>
        </w:numPr>
        <w:ind w:left="426" w:hanging="426"/>
      </w:pPr>
      <w:r>
        <w:lastRenderedPageBreak/>
        <w:t>Configure the .gitignore file</w:t>
      </w:r>
    </w:p>
    <w:p w14:paraId="70A12224" w14:textId="2E668B76" w:rsidR="00CB07A5" w:rsidRDefault="003C2C11" w:rsidP="00CB07A5">
      <w:r w:rsidRPr="003C2C11">
        <w:t xml:space="preserve">A </w:t>
      </w:r>
      <w:r w:rsidRPr="00E31177">
        <w:rPr>
          <w:b/>
          <w:bCs/>
        </w:rPr>
        <w:t>.gitignore</w:t>
      </w:r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called </w:t>
      </w:r>
      <w:r w:rsidRPr="00E31177">
        <w:rPr>
          <w:b/>
          <w:bCs/>
        </w:rPr>
        <w:t>.gitignore</w:t>
      </w:r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D225B1B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r w:rsidR="00A16591">
        <w:t>the</w:t>
      </w:r>
      <w:r w:rsidRPr="009C78A7">
        <w:t xml:space="preserve"> </w:t>
      </w:r>
      <w:r w:rsidR="00A16591">
        <w:rPr>
          <w:b/>
        </w:rPr>
        <w:t>.g</w:t>
      </w:r>
      <w:r w:rsidRPr="00BC1737">
        <w:rPr>
          <w:b/>
        </w:rPr>
        <w:t>itignore</w:t>
      </w:r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0A55BA33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9" w:history="1">
        <w:r w:rsidRPr="00367561">
          <w:rPr>
            <w:rStyle w:val="Hyperlink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30601D0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Strong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B370AA">
        <w:rPr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064815" w:rsidRPr="00B370AA">
        <w:rPr>
          <w:b/>
        </w:rPr>
        <w:t>Git Commit…</w:t>
      </w:r>
      <w:r w:rsidR="00064815" w:rsidRPr="002F4AA5"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7A81D119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7B3CF1F7">
            <wp:extent cx="3790950" cy="3617860"/>
            <wp:effectExtent l="19050" t="19050" r="1905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008" cy="3623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70C7DF2E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72050546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427DE611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6434FF0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B370AA">
        <w:rPr>
          <w:b/>
        </w:rPr>
        <w:t>staging</w:t>
      </w:r>
      <w:r w:rsidRPr="00B370AA">
        <w:t xml:space="preserve"> area</w:t>
      </w:r>
    </w:p>
    <w:p w14:paraId="7D690387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B370AA">
        <w:t>"</w:t>
      </w:r>
      <w:r w:rsidRPr="00B370AA">
        <w:rPr>
          <w:b/>
        </w:rPr>
        <w:t>git add .</w:t>
      </w:r>
      <w:r w:rsidRPr="00B370AA">
        <w:t>"</w:t>
      </w:r>
    </w:p>
    <w:p w14:paraId="40B9607B" w14:textId="218B11FF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Commit</w:t>
      </w:r>
      <w:r w:rsidRPr="00B370AA">
        <w:t xml:space="preserve"> your changes</w:t>
      </w:r>
      <w:r w:rsidR="00314417">
        <w:t>,</w:t>
      </w:r>
      <w:r w:rsidRPr="00B370AA">
        <w:t xml:space="preserve"> and give </w:t>
      </w:r>
      <w:r w:rsidR="00064815">
        <w:t xml:space="preserve">a meaningful </w:t>
      </w:r>
      <w:r w:rsidRPr="00064815">
        <w:rPr>
          <w:b/>
          <w:bCs/>
        </w:rPr>
        <w:t>commit message</w:t>
      </w:r>
      <w:r w:rsidRPr="00B370AA">
        <w:t>.</w:t>
      </w:r>
    </w:p>
    <w:p w14:paraId="22B73410" w14:textId="431B92E0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''</w:t>
      </w:r>
      <w:r w:rsidRPr="00B370AA">
        <w:rPr>
          <w:b/>
        </w:rPr>
        <w:t>git commit -m "Update test.txt.</w:t>
      </w:r>
      <w:r w:rsidRPr="002F4AA5">
        <w:t>"</w:t>
      </w:r>
      <w:r w:rsidR="00251A06" w:rsidRPr="002F4AA5">
        <w:t>"</w:t>
      </w:r>
    </w:p>
    <w:p w14:paraId="69551A6F" w14:textId="4A344086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"</w:t>
      </w:r>
      <w:r w:rsidRPr="00B370AA">
        <w:rPr>
          <w:b/>
        </w:rPr>
        <w:t>git pull</w:t>
      </w:r>
      <w:r w:rsidRPr="002F4AA5">
        <w:t>"</w:t>
      </w:r>
    </w:p>
    <w:p w14:paraId="34404736" w14:textId="79D04F0A" w:rsidR="008604BB" w:rsidRPr="008604BB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791B8C48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960354">
        <w:rPr>
          <w:b/>
          <w:bCs/>
        </w:rPr>
        <w:t>merge conflict</w:t>
      </w:r>
      <w:r w:rsidR="00314417">
        <w:t>"</w:t>
      </w:r>
      <w:r w:rsidRPr="00B370AA">
        <w:t xml:space="preserve"> which you have to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git pull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2FF77AE2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B370AA">
        <w:rPr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537BFB34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77777777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t xml:space="preserve">Remove the </w:t>
      </w:r>
      <w:r w:rsidRPr="00B370AA">
        <w:rPr>
          <w:noProof/>
        </w:rPr>
        <w:t>HEAD</w:t>
      </w:r>
      <w:r w:rsidRPr="00B370AA">
        <w:t>, ======, &lt;&lt;&lt;&lt;&lt;&lt;, &gt;&gt;&gt;&gt;&gt;&gt;&gt; symbols and save the file.</w:t>
      </w:r>
    </w:p>
    <w:p w14:paraId="29014F6D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7C628018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5094A617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>Now that you have resolved the</w:t>
      </w:r>
      <w:r w:rsidRPr="00B370AA">
        <w:rPr>
          <w:b/>
        </w:rPr>
        <w:t xml:space="preserve"> conflict - stage</w:t>
      </w:r>
      <w:r w:rsidRPr="00B370AA">
        <w:t xml:space="preserve"> the modified file, </w:t>
      </w:r>
      <w:r w:rsidRPr="00B370AA">
        <w:rPr>
          <w:b/>
        </w:rPr>
        <w:t>commit</w:t>
      </w:r>
      <w:r w:rsidRPr="00B370AA">
        <w:t xml:space="preserve"> again and </w:t>
      </w:r>
      <w:r w:rsidRPr="00B370AA">
        <w:rPr>
          <w:lang w:val="bg-BG"/>
        </w:rPr>
        <w:br/>
      </w:r>
      <w:r w:rsidRPr="00B370AA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960354">
        <w:rPr>
          <w:b/>
          <w:bCs/>
        </w:rPr>
        <w:t>pull</w:t>
      </w:r>
      <w:r w:rsidR="00960354">
        <w:t xml:space="preserve"> + </w:t>
      </w:r>
      <w:r w:rsidR="00960354" w:rsidRPr="00960354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62F0A229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364C0FE9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960354">
        <w:rPr>
          <w:b/>
          <w:bCs/>
        </w:rPr>
        <w:t>test.txt</w:t>
      </w:r>
      <w:r w:rsidRPr="00B370AA">
        <w:t xml:space="preserve"> and </w:t>
      </w:r>
      <w:r w:rsidRPr="00B370AA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C155A8">
      <w:pPr>
        <w:ind w:firstLine="284"/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768A29D5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50C06F45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b/>
        </w:rPr>
        <w:t>*Note</w:t>
      </w:r>
      <w:r w:rsidRPr="00B370AA">
        <w:t xml:space="preserve"> that if you</w:t>
      </w:r>
      <w:r w:rsidR="0032705A">
        <w:t>r</w:t>
      </w:r>
      <w:r w:rsidRPr="00B370AA">
        <w:t xml:space="preserve"> changes </w:t>
      </w:r>
      <w:r w:rsidR="0032705A">
        <w:t xml:space="preserve">are </w:t>
      </w:r>
      <w:r w:rsidRPr="00B370AA">
        <w:t>simple</w:t>
      </w:r>
      <w:r w:rsidR="0032705A">
        <w:t xml:space="preserve"> (e.g. just a new file is added),</w:t>
      </w:r>
      <w:r w:rsidRPr="00B370AA">
        <w:t xml:space="preserve"> </w:t>
      </w:r>
      <w:r w:rsidRPr="00B370AA">
        <w:rPr>
          <w:noProof/>
        </w:rPr>
        <w:t xml:space="preserve">TortoiseGit </w:t>
      </w:r>
      <w:r w:rsidRPr="00B370AA">
        <w:t xml:space="preserve">may </w:t>
      </w:r>
      <w:r w:rsidRPr="00B370AA">
        <w:rPr>
          <w:b/>
        </w:rPr>
        <w:t>automatically</w:t>
      </w:r>
      <w:r w:rsidRPr="00B370AA">
        <w:t xml:space="preserve"> merge them.</w:t>
      </w:r>
    </w:p>
    <w:p w14:paraId="268F01DC" w14:textId="5CBCE9DC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try to </w:t>
      </w:r>
      <w:r w:rsidRPr="00B370AA">
        <w:rPr>
          <w:b/>
        </w:rPr>
        <w:t>push</w:t>
      </w:r>
      <w:r w:rsidRPr="00B370AA">
        <w:t xml:space="preserve">. It turns out that we have our </w:t>
      </w:r>
      <w:r w:rsidRPr="00B370AA">
        <w:rPr>
          <w:b/>
        </w:rPr>
        <w:t>remote</w:t>
      </w:r>
      <w:r w:rsidRPr="00B370AA">
        <w:t xml:space="preserve"> repository </w:t>
      </w:r>
      <w:r w:rsidRPr="00B370AA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B370AA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1B685ED5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2A2C0BB2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So </w:t>
      </w:r>
      <w:r w:rsidR="0032705A">
        <w:t>you</w:t>
      </w:r>
      <w:r w:rsidRPr="00B370AA">
        <w:t xml:space="preserve"> have to </w:t>
      </w:r>
      <w:r w:rsidRPr="00B370AA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4C9B5669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23737253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Note that message: "</w:t>
      </w:r>
      <w:r w:rsidRPr="00436017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have to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Pr="00B370AA">
        <w:t>:</w:t>
      </w:r>
    </w:p>
    <w:p w14:paraId="1C7FBA93" w14:textId="503A739F" w:rsidR="00B370AA" w:rsidRPr="00B370AA" w:rsidRDefault="00B370AA" w:rsidP="00B370AA">
      <w:pPr>
        <w:pStyle w:val="ListParagraph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B370AA">
        <w:rPr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- choose </w:t>
      </w:r>
      <w:r w:rsidRPr="00B370AA">
        <w:rPr>
          <w:b/>
          <w:noProof/>
        </w:rPr>
        <w:t xml:space="preserve">TortoiseGit </w:t>
      </w:r>
      <w:r w:rsidRPr="00B370AA">
        <w:t xml:space="preserve">-&gt; </w:t>
      </w:r>
      <w:r w:rsidRPr="00B370AA">
        <w:rPr>
          <w:b/>
        </w:rPr>
        <w:t>Resolve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>A dialog window should open. Then you click "</w:t>
      </w:r>
      <w:r w:rsidRPr="00B370AA">
        <w:rPr>
          <w:b/>
        </w:rPr>
        <w:t>Ok</w:t>
      </w:r>
      <w:r w:rsidRPr="00B370AA">
        <w:t xml:space="preserve">"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3632A81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18C97E25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1460F2EC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7194AE5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1EF5A888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our file is </w:t>
      </w:r>
      <w:r w:rsidRPr="00B370AA">
        <w:rPr>
          <w:b/>
        </w:rPr>
        <w:t>clean</w:t>
      </w:r>
      <w:r w:rsidR="00314417">
        <w:rPr>
          <w:b/>
        </w:rPr>
        <w:t>,</w:t>
      </w:r>
      <w:r w:rsidRPr="00B370AA">
        <w:t xml:space="preserve"> and we are ready for our final </w:t>
      </w:r>
      <w:r w:rsidRPr="00B370AA">
        <w:rPr>
          <w:b/>
        </w:rPr>
        <w:t>commit</w:t>
      </w:r>
      <w:r w:rsidRPr="00B370AA">
        <w:t>!</w:t>
      </w:r>
    </w:p>
    <w:p w14:paraId="43C708DF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Strong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2F4AA5">
        <w:rPr>
          <w:rStyle w:val="CodeChar"/>
          <w:rFonts w:asciiTheme="minorHAnsi" w:hAnsiTheme="minorHAnsi" w:cstheme="minorHAnsi"/>
        </w:rPr>
        <w:t>1. GitHub Link.txt</w:t>
      </w:r>
      <w:r w:rsidRPr="00B370AA">
        <w:t xml:space="preserve">", and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7E833440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7" w:history="1">
        <w:r w:rsidRPr="00B370AA">
          <w:rPr>
            <w:rStyle w:val="Hyperlink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2F4AA5">
        <w:rPr>
          <w:rStyle w:val="CodeChar"/>
          <w:rFonts w:asciiTheme="minorHAnsi" w:hAnsiTheme="minorHAnsi"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Strong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and also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E78FA12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5456671E" w14:textId="208BC26C" w:rsidR="00B370AA" w:rsidRPr="00B370AA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.</w:t>
      </w:r>
    </w:p>
    <w:p w14:paraId="70AC782D" w14:textId="77777777" w:rsid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>Each team selects a "</w:t>
      </w:r>
      <w:r w:rsidRPr="00B370AA">
        <w:rPr>
          <w:b/>
        </w:rPr>
        <w:t>team leader</w:t>
      </w:r>
      <w:r w:rsidRPr="00B370AA">
        <w:t>".</w:t>
      </w:r>
    </w:p>
    <w:p w14:paraId="6258EDF0" w14:textId="2F9F246B" w:rsidR="00B370AA" w:rsidRP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The team leader </w:t>
      </w:r>
      <w:r w:rsidRPr="005F17C8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B370AA">
        <w:rPr>
          <w:rStyle w:val="Strong"/>
        </w:rPr>
        <w:t>test-repo</w:t>
      </w:r>
      <w:r w:rsidR="00BC1737">
        <w:t>".</w:t>
      </w:r>
    </w:p>
    <w:p w14:paraId="320E81C8" w14:textId="1AF6BB9C" w:rsidR="005F17C8" w:rsidRPr="005F17C8" w:rsidRDefault="005F17C8" w:rsidP="00B370AA">
      <w:pPr>
        <w:numPr>
          <w:ilvl w:val="0"/>
          <w:numId w:val="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24A585C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77777777" w:rsidR="00B370AA" w:rsidRPr="00251A06" w:rsidRDefault="00B370AA" w:rsidP="00251A06">
      <w:pPr>
        <w:pStyle w:val="Heading2"/>
        <w:numPr>
          <w:ilvl w:val="0"/>
          <w:numId w:val="15"/>
        </w:numPr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027A7185" w14:textId="733B7415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lone the "</w:t>
      </w:r>
      <w:r w:rsidRPr="00B370AA">
        <w:rPr>
          <w:b/>
        </w:rPr>
        <w:t>test-repo</w:t>
      </w:r>
      <w:r w:rsidRPr="00B370AA">
        <w:t xml:space="preserve">" into your computer </w:t>
      </w:r>
      <w:r w:rsidRPr="00B370AA">
        <w:rPr>
          <w:noProof/>
        </w:rPr>
        <w:t>(</w:t>
      </w:r>
      <w:r w:rsidRPr="00B370AA">
        <w:t>if not cloned yet</w:t>
      </w:r>
      <w:r w:rsidRPr="00B370AA">
        <w:rPr>
          <w:noProof/>
        </w:rPr>
        <w:t>)</w:t>
      </w:r>
      <w:r w:rsidR="00BC1737">
        <w:rPr>
          <w:noProof/>
        </w:rPr>
        <w:t>.</w:t>
      </w:r>
    </w:p>
    <w:p w14:paraId="2E61B34A" w14:textId="4EED8630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 xml:space="preserve">Name the new file </w:t>
      </w:r>
      <w:r w:rsidRPr="002F4AA5">
        <w:rPr>
          <w:bCs/>
          <w:noProof/>
        </w:rPr>
        <w:t>"</w:t>
      </w:r>
      <w:r w:rsidRPr="00B370AA">
        <w:rPr>
          <w:b/>
          <w:bCs/>
          <w:noProof/>
        </w:rPr>
        <w:t>&lt;your_name&gt;.txt</w:t>
      </w:r>
      <w:r w:rsidRPr="002F4AA5">
        <w:rPr>
          <w:bCs/>
          <w:noProof/>
        </w:rPr>
        <w:t>"</w:t>
      </w:r>
      <w:r w:rsidR="00BC1737">
        <w:rPr>
          <w:bCs/>
          <w:noProof/>
        </w:rPr>
        <w:t>.</w:t>
      </w:r>
    </w:p>
    <w:p w14:paraId="178891B5" w14:textId="0744FA03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>Put some text in it the file, e.g.</w:t>
      </w:r>
      <w:r w:rsidR="00314417">
        <w:t>,</w:t>
      </w:r>
      <w:r w:rsidRPr="00B370AA">
        <w:t xml:space="preserve"> "</w:t>
      </w:r>
      <w:r w:rsidRPr="00B370AA">
        <w:rPr>
          <w:i/>
          <w:i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B370AA" w:rsidRDefault="00B370AA" w:rsidP="00B370AA">
      <w:pPr>
        <w:numPr>
          <w:ilvl w:val="0"/>
          <w:numId w:val="3"/>
        </w:numPr>
        <w:rPr>
          <w:b/>
          <w:lang w:val="bg-BG"/>
        </w:rPr>
      </w:pPr>
      <w:r w:rsidRPr="00B370AA">
        <w:t xml:space="preserve">Commit the </w:t>
      </w:r>
      <w:r w:rsidRPr="00B370AA">
        <w:rPr>
          <w:b/>
        </w:rPr>
        <w:t>new file</w:t>
      </w:r>
      <w:r w:rsidRPr="00B370AA">
        <w:t xml:space="preserve"> to your </w:t>
      </w:r>
      <w:r w:rsidRPr="00B370AA">
        <w:rPr>
          <w:b/>
        </w:rPr>
        <w:t>local repository</w:t>
      </w:r>
      <w:r w:rsidRPr="00B370AA">
        <w:t>.</w:t>
      </w:r>
    </w:p>
    <w:p w14:paraId="5E6B2600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Sync the changes to </w:t>
      </w:r>
      <w:r w:rsidRPr="00B370AA">
        <w:rPr>
          <w:b/>
        </w:rPr>
        <w:t>upload your file to the remote repo</w:t>
      </w:r>
      <w:r w:rsidRPr="00B370AA">
        <w:t>.</w:t>
      </w:r>
    </w:p>
    <w:p w14:paraId="4F9DB7B9" w14:textId="344CD764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Browse the repo from </w:t>
      </w:r>
      <w:hyperlink r:id="rId39" w:history="1">
        <w:r w:rsidRPr="00B370AA">
          <w:rPr>
            <w:rStyle w:val="Hyperlink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</w:t>
      </w:r>
      <w:r w:rsidRPr="00B370AA">
        <w:rPr>
          <w:noProof/>
        </w:rPr>
        <w:t>GitHub</w:t>
      </w:r>
      <w:r w:rsidRPr="00B370AA">
        <w:t>.</w:t>
      </w:r>
    </w:p>
    <w:p w14:paraId="709E195C" w14:textId="626EC423" w:rsidR="00B370AA" w:rsidRPr="00251A06" w:rsidRDefault="00B370AA" w:rsidP="00576909">
      <w:pPr>
        <w:pStyle w:val="Heading2"/>
        <w:numPr>
          <w:ilvl w:val="0"/>
          <w:numId w:val="15"/>
        </w:numPr>
        <w:tabs>
          <w:tab w:val="left" w:pos="1134"/>
        </w:tabs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Create a Git Conflict &amp; Merge</w:t>
      </w:r>
    </w:p>
    <w:p w14:paraId="7C3FC080" w14:textId="02EFED46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B370AA">
        <w:rPr>
          <w:b/>
          <w:bCs/>
        </w:rPr>
        <w:t>"config.txt</w:t>
      </w:r>
      <w:bookmarkStart w:id="1" w:name="_Hlk878962"/>
      <w:r w:rsidRPr="00B370AA">
        <w:rPr>
          <w:b/>
          <w:bCs/>
        </w:rPr>
        <w:t>"</w:t>
      </w:r>
      <w:bookmarkEnd w:id="1"/>
      <w:r w:rsidR="00BC1737">
        <w:rPr>
          <w:b/>
          <w:bCs/>
        </w:rPr>
        <w:t>.</w:t>
      </w:r>
    </w:p>
    <w:p w14:paraId="34C8E5DD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adds some settings in </w:t>
      </w:r>
      <w:r w:rsidRPr="00B370AA">
        <w:rPr>
          <w:b/>
          <w:bCs/>
        </w:rPr>
        <w:t>"config.txt"</w:t>
      </w:r>
      <w:r w:rsidRPr="00B370AA">
        <w:rPr>
          <w:bCs/>
        </w:rPr>
        <w:t>, e.g.:</w:t>
      </w:r>
    </w:p>
    <w:p w14:paraId="1A271067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name = Peter</w:t>
      </w:r>
    </w:p>
    <w:p w14:paraId="67ACECF9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size = 100</w:t>
      </w:r>
    </w:p>
    <w:p w14:paraId="700BF714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.</w:t>
      </w:r>
    </w:p>
    <w:p w14:paraId="15C40840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022027">
      <w:pPr>
        <w:numPr>
          <w:ilvl w:val="2"/>
          <w:numId w:val="4"/>
        </w:numPr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8D3DF4" w14:textId="77777777" w:rsidR="009F1AC3" w:rsidRDefault="009F1AC3" w:rsidP="008068A2">
      <w:pPr>
        <w:spacing w:after="0" w:line="240" w:lineRule="auto"/>
      </w:pPr>
      <w:r>
        <w:separator/>
      </w:r>
    </w:p>
  </w:endnote>
  <w:endnote w:type="continuationSeparator" w:id="0">
    <w:p w14:paraId="392C6B4B" w14:textId="77777777" w:rsidR="009F1AC3" w:rsidRDefault="009F1A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1AFA" w:rsidRPr="001C1AF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A932B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926F2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A932B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926F2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FE0641" w14:textId="77777777" w:rsidR="009F1AC3" w:rsidRDefault="009F1AC3" w:rsidP="008068A2">
      <w:pPr>
        <w:spacing w:after="0" w:line="240" w:lineRule="auto"/>
      </w:pPr>
      <w:r>
        <w:separator/>
      </w:r>
    </w:p>
  </w:footnote>
  <w:footnote w:type="continuationSeparator" w:id="0">
    <w:p w14:paraId="0A3BB245" w14:textId="77777777" w:rsidR="009F1AC3" w:rsidRDefault="009F1A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C5B6576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8"/>
  </w:num>
  <w:num w:numId="5">
    <w:abstractNumId w:val="9"/>
  </w:num>
  <w:num w:numId="6">
    <w:abstractNumId w:val="6"/>
  </w:num>
  <w:num w:numId="7">
    <w:abstractNumId w:val="5"/>
  </w:num>
  <w:num w:numId="8">
    <w:abstractNumId w:val="0"/>
  </w:num>
  <w:num w:numId="9">
    <w:abstractNumId w:val="7"/>
  </w:num>
  <w:num w:numId="10">
    <w:abstractNumId w:val="12"/>
  </w:num>
  <w:num w:numId="11">
    <w:abstractNumId w:val="2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3"/>
  </w:num>
  <w:num w:numId="15">
    <w:abstractNumId w:val="3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C1C"/>
    <w:rsid w:val="00007044"/>
    <w:rsid w:val="000142B2"/>
    <w:rsid w:val="0001451E"/>
    <w:rsid w:val="00023DC6"/>
    <w:rsid w:val="00025F04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E09B8"/>
    <w:rsid w:val="00103906"/>
    <w:rsid w:val="001275B9"/>
    <w:rsid w:val="00134E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A0413"/>
    <w:rsid w:val="002A2D2D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46DB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E1A09"/>
    <w:rsid w:val="009F1AC3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2B43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926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177"/>
    <w:rsid w:val="00E32F85"/>
    <w:rsid w:val="00E36FD8"/>
    <w:rsid w:val="00E37380"/>
    <w:rsid w:val="00E465C4"/>
    <w:rsid w:val="00E47DFB"/>
    <w:rsid w:val="00E63F64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yperlink" Target="https://github.com/user/repo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3835/programming-fundamentals-september-2022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60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image" Target="media/image33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29" Type="http://schemas.openxmlformats.org/officeDocument/2006/relationships/image" Target="media/image310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50.png"/><Relationship Id="rId40" Type="http://schemas.openxmlformats.org/officeDocument/2006/relationships/image" Target="media/image37.png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3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4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76280-7D70-4135-84BA-4FB4EFCA4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1</Pages>
  <Words>972</Words>
  <Characters>5547</Characters>
  <Application>Microsoft Office Word</Application>
  <DocSecurity>0</DocSecurity>
  <Lines>46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5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crosoft account</cp:lastModifiedBy>
  <cp:revision>32</cp:revision>
  <cp:lastPrinted>2023-04-24T06:10:00Z</cp:lastPrinted>
  <dcterms:created xsi:type="dcterms:W3CDTF">2021-10-07T08:04:00Z</dcterms:created>
  <dcterms:modified xsi:type="dcterms:W3CDTF">2023-04-24T06:11:00Z</dcterms:modified>
  <cp:category>programming;education;software engineering;software development</cp:category>
</cp:coreProperties>
</file>